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2b25b818734ac40f9da98e1186e356e9805ef58"/>
    <w:p>
      <w:pPr>
        <w:pStyle w:val="Heading1"/>
      </w:pPr>
      <w:r>
        <w:t xml:space="preserve">Cover Letter for Biomedical Engineer Position in Spain Barcelona</w:t>
      </w:r>
    </w:p>
    <w:p>
      <w:pPr>
        <w:pStyle w:val="FirstParagraph"/>
      </w:pPr>
      <w:r>
        <w:t xml:space="preserve">Dear [Hiring Manager's Name],</w:t>
      </w:r>
    </w:p>
    <w:p>
      <w:pPr>
        <w:pStyle w:val="BodyText"/>
      </w:pPr>
      <w:r>
        <w:t xml:space="preserve">I am writing to express my interest in the Biomedical Engineer position at [Company Name] in Spain, Barcelona. As a dedicated and innovative professional with a strong background in biomedical engineering, I am eager to contribute my expertise to an organization that values cutting-edge technology and healthcare advancements. Barcelona, a vibrant hub of innovation and medical research, presents an ideal environment for me to apply my skills while aligning with the city's dynamic healthcare landscape.</w:t>
      </w:r>
    </w:p>
    <w:bookmarkStart w:id="20" w:name="academic-and-professional-background"/>
    <w:p>
      <w:pPr>
        <w:pStyle w:val="Heading2"/>
      </w:pPr>
      <w:r>
        <w:t xml:space="preserve">Academic and Professional Background</w:t>
      </w:r>
    </w:p>
    <w:p>
      <w:pPr>
        <w:pStyle w:val="FirstParagraph"/>
      </w:pPr>
      <w:r>
        <w:t xml:space="preserve">With a Master’s degree in Biomedical Engineering from [University Name], I have developed a comprehensive understanding of the intersection between engineering principles and biological systems. My academic training included coursework in biomechanics, medical device design, and clinical applications of technology. This foundation has equipped me to tackle complex challenges in healthcare innovation, such as improving diagnostic tools or optimizing patient care through advanced engineering solutions.</w:t>
      </w:r>
    </w:p>
    <w:p>
      <w:pPr>
        <w:pStyle w:val="BodyText"/>
      </w:pPr>
      <w:r>
        <w:t xml:space="preserve">Throughout my career, I have worked on projects that emphasize the practical application of biomedical engineering. For instance, during my tenure at [Previous Company/Organization], I collaborated with a multidisciplinary team to design a portable blood glucose monitoring system for diabetic patients. This project required not only technical expertise but also an understanding of user-centered design and regulatory standards—a skill set I have honed over the years.</w:t>
      </w:r>
    </w:p>
    <w:bookmarkEnd w:id="20"/>
    <w:bookmarkStart w:id="21" w:name="experience-in-biomedical-engineering"/>
    <w:p>
      <w:pPr>
        <w:pStyle w:val="Heading2"/>
      </w:pPr>
      <w:r>
        <w:t xml:space="preserve">Experience in Biomedical Engineering</w:t>
      </w:r>
    </w:p>
    <w:p>
      <w:pPr>
        <w:pStyle w:val="FirstParagraph"/>
      </w:pPr>
      <w:r>
        <w:t xml:space="preserve">As a Biomedical Engineer, I have focused on developing solutions that bridge the gap between clinical needs and technological capabilities. My work has spanned various domains, including medical imaging, rehabilitation robotics, and biocompatible material development. For example, I contributed to a project involving the creation of a 3D-printed prosthetic limb tailored to individual patients’ anatomical needs. This initiative not only improved functionality but also reduced costs and production time compared to traditional methods.</w:t>
      </w:r>
    </w:p>
    <w:p>
      <w:pPr>
        <w:pStyle w:val="BodyText"/>
      </w:pPr>
      <w:r>
        <w:t xml:space="preserve">Additionally, I have collaborated with hospitals and clinics to implement engineering solutions that enhance patient outcomes. One notable project involved the integration of AI-driven algorithms into diagnostic imaging systems, which significantly improved the accuracy of early disease detection. These experiences have reinforced my commitment to leveraging technology for healthcare improvement and my ability to work effectively in both research and clinical settings.</w:t>
      </w:r>
    </w:p>
    <w:bookmarkEnd w:id="21"/>
    <w:bookmarkStart w:id="22" w:name="X2fbb5e90254986ce0e27d9fe31a2c84b13d3304"/>
    <w:p>
      <w:pPr>
        <w:pStyle w:val="Heading2"/>
      </w:pPr>
      <w:r>
        <w:t xml:space="preserve">Alignment with Spain Barcelona's Opportunities</w:t>
      </w:r>
    </w:p>
    <w:p>
      <w:pPr>
        <w:pStyle w:val="FirstParagraph"/>
      </w:pPr>
      <w:r>
        <w:t xml:space="preserve">Spain, particularly Barcelona, has emerged as a global leader in medical innovation and biotechnology. The city’s renowned institutions, such as the Universitat de Barcelona and the Hospital Clínic de Barcelona, are at the forefront of biomedical research. Moreover, Catalonia’s thriving startup ecosystem offers unique opportunities for professionals to contribute to groundbreaking projects. I am particularly drawn to Barcelona’s emphasis on sustainable healthcare solutions and its commitment to advancing patient-centric technologies.</w:t>
      </w:r>
    </w:p>
    <w:p>
      <w:pPr>
        <w:pStyle w:val="BodyText"/>
      </w:pPr>
      <w:r>
        <w:t xml:space="preserve">Barcelona’s strategic location in Europe also positions it as a key player in international collaborations. The city hosts numerous conferences and research partnerships that foster the exchange of ideas, which aligns with my goal of contributing to global health initiatives. By joining [Company Name], I aim to contribute to projects that not only meet local healthcare demands but also have broader implications for medical science.</w:t>
      </w:r>
    </w:p>
    <w:bookmarkEnd w:id="22"/>
    <w:bookmarkStart w:id="23" w:name="cultural-and-language-considerations"/>
    <w:p>
      <w:pPr>
        <w:pStyle w:val="Heading2"/>
      </w:pPr>
      <w:r>
        <w:t xml:space="preserve">Cultural and Language Considerations</w:t>
      </w:r>
    </w:p>
    <w:p>
      <w:pPr>
        <w:pStyle w:val="FirstParagraph"/>
      </w:pPr>
      <w:r>
        <w:t xml:space="preserve">As a Biomedical Engineer, I understand the importance of cultural adaptability in a diverse work environment. While my primary language is English, I have been actively learning Spanish to better communicate with local teams and patients. This commitment to language proficiency reflects my dedication to integrating seamlessly into the Barcelona community and understanding the unique healthcare challenges faced by its population.</w:t>
      </w:r>
    </w:p>
    <w:p>
      <w:pPr>
        <w:pStyle w:val="BodyText"/>
      </w:pPr>
      <w:r>
        <w:t xml:space="preserve">Spain’s healthcare system, which balances public and private sectors, offers a unique context for biomedical engineers. I am particularly interested in how technology can address disparities in access to medical care, a challenge that is especially relevant in regions with aging populations or limited resources. My background in both academic research and industry applications has prepared me to contribute to initiatives that prioritize equitable healthcare solutions.</w:t>
      </w:r>
    </w:p>
    <w:bookmarkEnd w:id="23"/>
    <w:bookmarkStart w:id="24" w:name="why-company-name"/>
    <w:p>
      <w:pPr>
        <w:pStyle w:val="Heading2"/>
      </w:pPr>
      <w:r>
        <w:t xml:space="preserve">Why [Company Name]?</w:t>
      </w:r>
    </w:p>
    <w:p>
      <w:pPr>
        <w:pStyle w:val="FirstParagraph"/>
      </w:pPr>
      <w:r>
        <w:t xml:space="preserve">[Company Name]’s reputation for excellence in biomedical engineering and its focus on innovation make it an ideal fit for my professional goals. I am especially impressed by your work in [specific project, technology, or initiative related to the company]. This aligns with my own passion for developing technologies that improve quality of life and advance medical science.</w:t>
      </w:r>
    </w:p>
    <w:p>
      <w:pPr>
        <w:pStyle w:val="BodyText"/>
      </w:pPr>
      <w:r>
        <w:t xml:space="preserve">Furthermore, I am eager to contribute to Barcelona’s growing reputation as a center for biomedical innovation. By joining your team, I hope to collaborate on projects that push the boundaries of what is possible in healthcare while fostering a culture of creativity and collaboration. My technical expertise, combined with my enthusiasm for working in a vibrant city like Barcelona, positions me to add value to your organization.</w:t>
      </w:r>
    </w:p>
    <w:bookmarkEnd w:id="24"/>
    <w:bookmarkStart w:id="25" w:name="conclusion"/>
    <w:p>
      <w:pPr>
        <w:pStyle w:val="Heading2"/>
      </w:pPr>
      <w:r>
        <w:t xml:space="preserve">Conclusion</w:t>
      </w:r>
    </w:p>
    <w:p>
      <w:pPr>
        <w:pStyle w:val="FirstParagraph"/>
      </w:pPr>
      <w:r>
        <w:t xml:space="preserve">In conclusion, I am enthusiastic about the opportunity to work as a Biomedical Engineer in Spain Barcelona. My academic background, professional experience, and commitment to advancing healthcare through technology make me a strong candidate for this role. I am confident that my skills and passion for biomedical engineering will contribute meaningfully to [Company Name]’s mission of innovation and excellence.</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pain Barcelona</dc:title>
  <dc:creator/>
  <dc:language>en</dc:language>
  <cp:keywords/>
  <dcterms:created xsi:type="dcterms:W3CDTF">2026-07-21T06:43:12Z</dcterms:created>
  <dcterms:modified xsi:type="dcterms:W3CDTF">2026-07-21T06:43:12Z</dcterms:modified>
</cp:coreProperties>
</file>

<file path=docProps/custom.xml><?xml version="1.0" encoding="utf-8"?>
<Properties xmlns="http://schemas.openxmlformats.org/officeDocument/2006/custom-properties" xmlns:vt="http://schemas.openxmlformats.org/officeDocument/2006/docPropsVTypes"/>
</file>